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32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d718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2:20Z</dcterms:created>
  <dcterms:modified xsi:type="dcterms:W3CDTF">2017-01-31T19:22:20Z</dcterms:modified>
</cp:coreProperties>
</file>